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w:t>
      </w:r>
      <w:r>
        <w:t xml:space="preserve"> </w:t>
      </w:r>
      <w:r>
        <w:t xml:space="preserve">Dubai,</w:t>
      </w:r>
      <w:r>
        <w:t xml:space="preserve"> </w:t>
      </w:r>
      <w:r>
        <w:t xml:space="preserve">UAE</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 [Current Date]</w:t>
      </w:r>
    </w:p>
    <w:p>
      <w:pPr>
        <w:pStyle w:val="BodyText"/>
      </w:pPr>
      <w:r>
        <w:rPr>
          <w:bCs/>
          <w:b/>
        </w:rPr>
        <w:t xml:space="preserve">HR Department</w:t>
      </w:r>
    </w:p>
    <w:p>
      <w:pPr>
        <w:pStyle w:val="BodyText"/>
      </w:pPr>
      <w:r>
        <w:t xml:space="preserve">[Company Name]</w:t>
      </w:r>
    </w:p>
    <w:p>
      <w:pPr>
        <w:pStyle w:val="BodyText"/>
      </w:pPr>
      <w:r>
        <w:t xml:space="preserve">[Company Address]</w:t>
      </w:r>
    </w:p>
    <w:p>
      <w:pPr>
        <w:pStyle w:val="BodyText"/>
      </w:pPr>
      <w:r>
        <w:t xml:space="preserve">Dubai, United Arab Emirates</w:t>
      </w:r>
    </w:p>
    <w:bookmarkStart w:id="20" w:name="Xaa7ac81f5acdefaf3fd340fd283ea0963e7c024"/>
    <w:p>
      <w:pPr>
        <w:pStyle w:val="Heading1"/>
      </w:pPr>
      <w:r>
        <w:t xml:space="preserve">Internship Application Letter for Data Scientist Position</w:t>
      </w:r>
    </w:p>
    <w:p>
      <w:pPr>
        <w:pStyle w:val="FirstParagraph"/>
      </w:pPr>
      <w:r>
        <w:t xml:space="preserve">Dear Hiring Manager,</w:t>
      </w:r>
    </w:p>
    <w:p>
      <w:pPr>
        <w:pStyle w:val="BodyText"/>
      </w:pPr>
      <w:r>
        <w:t xml:space="preserve">I am writing to express my enthusiastic interest in the Data Scientist Internship position at [Company Name] in Dubai, United Arab Emirates. As a highly motivated and technically proficient computer science student with a strong foundation in machine learning, statistical analysis, and data visualization, I am confident that my skills align perfectly with your organization's innovative vision for leveraging data to drive strategic decisions within the dynamic landscape of the United Arab Emirates Dubai. The opportunity to contribute to [Company Name]'s mission while immersing myself in Dubai's rapidly evolving tech ecosystem represents an unparalleled professional milestone.</w:t>
      </w:r>
    </w:p>
    <w:p>
      <w:pPr>
        <w:pStyle w:val="BodyText"/>
      </w:pPr>
      <w:r>
        <w:t xml:space="preserve">My academic journey at [Your University] has been meticulously structured around developing the core competencies essential for a successful Data Scientist. I have completed advanced coursework in Machine Learning (including supervised and unsupervised techniques), Statistical Modeling, Big Data Analytics using Apache Spark, and Python Programming with specialized libraries such as Pandas, Scikit-learn, TensorFlow, and Matplotlib. My capstone project focused on developing a predictive model for optimizing tourism patterns in Dubai using historical visitor data from the Dubai Tourism Authority. This project required extensive data cleaning of multi-source datasets (social media sentiment analysis, hotel bookings, flight records), feature engineering to capture seasonal trends and event impacts (like Expo 2020 legacy initiatives), and building an ensemble model that achieved 87% accuracy in forecasting quarterly visitor numbers – a framework directly applicable to the hospitality and urban planning sectors thriving in Dubai.</w:t>
      </w:r>
    </w:p>
    <w:p>
      <w:pPr>
        <w:pStyle w:val="BodyText"/>
      </w:pPr>
      <w:r>
        <w:t xml:space="preserve">Beyond technical proficiency, I possess a deep understanding of the specific data challenges and opportunities prevalent within the United Arab Emirates Dubai context. I have closely followed initiatives such as Dubai's Artificial Intelligence Strategy 2031 and Smart City projects, which emphasize data-driven governance across transportation, healthcare, and sustainability. For instance, I analyzed publicly available datasets from the Dubai Municipality on energy consumption patterns to identify optimization opportunities for smart grid implementations – a project that highlighted the importance of contextualizing data within UAE's unique climate challenges and urban density. I am particularly impressed by [Company Name]'s work in [mention specific project or sector relevant to company, e.g., "financial analytics," "healthcare AI solutions," or "smart infrastructure"], which directly resonates with my interest in applying data science to solve real-world problems impacting the UAE's ambitious development goals.</w:t>
      </w:r>
    </w:p>
    <w:p>
      <w:pPr>
        <w:pStyle w:val="BodyText"/>
      </w:pPr>
      <w:r>
        <w:t xml:space="preserve">My commitment extends beyond technical execution to cultural intelligence and professional adaptability – crucial assets for thriving within the multicultural environment of Dubai. I have spent significant time studying UAE cultural norms, business etiquette (such as the importance of formal greetings, relationship-building before transactions), and the significance of aligning data projects with national priorities like Vision 2030. I actively participate in cross-cultural student groups on campus, facilitating discussions on global business practices. I understand that successful Data Scientists in Dubai must communicate insights effectively to diverse stakeholders – from technical teams to C-suite executives – often requiring clear translation of complex findings into actionable business strategies, a skill I have honed through presentations at university data hackathons where my team won third place for a project analyzing retail trends in the MENA region.</w:t>
      </w:r>
    </w:p>
    <w:p>
      <w:pPr>
        <w:pStyle w:val="BodyText"/>
      </w:pPr>
      <w:r>
        <w:t xml:space="preserve">I am particularly drawn to [Company Name] because of its reputation for fostering talent and investing in cutting-edge data solutions within the United Arab Emirates Dubai market. Your commitment to ethical AI development, as evidenced by your recent [mention specific article, initiative, or product if possible], aligns with my personal values regarding responsible data science practice. I am eager to learn from your experienced team and contribute my analytical skills while immersing myself in Dubai's vibrant innovation hub. The prospect of working alongside professionals who are shaping the future of data-driven decision-making in one of the world's most forward-thinking cities is deeply motivating.</w:t>
      </w:r>
    </w:p>
    <w:p>
      <w:pPr>
        <w:pStyle w:val="BodyText"/>
      </w:pPr>
      <w:r>
        <w:t xml:space="preserve">As a quick learner with strong problem-solving abilities, I am adept at rapidly mastering new tools and frameworks. My previous internship at [Previous Company/Project] involved migrating legacy data pipelines to cloud-based solutions (AWS), significantly improving processing speed by 40%. I am proficient in SQL for complex database querying and have experience working with both structured and unstructured data sources – a critical skill set when dealing with the diverse datasets prevalent across Dubai's multifaceted economy. I am also fluent in English and possess basic Arabic language skills, enabling me to navigate the local business environment more effectively.</w:t>
      </w:r>
    </w:p>
    <w:p>
      <w:pPr>
        <w:pStyle w:val="BodyText"/>
      </w:pPr>
      <w:r>
        <w:t xml:space="preserve">I understand that success in a Data Scientist Internship requires not only technical acumen but also initiative, curiosity, and a genuine passion for uncovering insights from data. I am committed to bringing this dedication to [Company Name] and am excited about the possibility of contributing to your team's projects while learning from Dubai's premier data science professionals. I have attached my resume for your detailed review and welcome the opportunity to discuss how my background, skills, and enthusiasm for Data Science can benefit [Company Name] as we work together to harness the power of data within the United Arab Emirates Dubai ecosystem.</w:t>
      </w:r>
    </w:p>
    <w:p>
      <w:pPr>
        <w:pStyle w:val="BodyText"/>
      </w:pPr>
      <w:r>
        <w:t xml:space="preserve">Thank you for considering my application for this Internship Application Letter position. I am eager to learn more about how I can contribute to your innovative Data Scientist team and am available at your earliest convenience for an interview. I look forward to the possibility of contributing to [Company Name]'s continued success in Dubai and beyond.</w:t>
      </w:r>
    </w:p>
    <w:p>
      <w:pPr>
        <w:pStyle w:val="BodyText"/>
      </w:pPr>
      <w:r>
        <w:t xml:space="preserve">Sincerely,</w:t>
      </w:r>
    </w:p>
    <w:p>
      <w:pPr>
        <w:pStyle w:val="BodyText"/>
      </w:pPr>
      <w:r>
        <w:t xml:space="preserve">[Your Full Name]</w:t>
      </w:r>
    </w:p>
    <w:p>
      <w:pPr>
        <w:pStyle w:val="BodyText"/>
      </w:pPr>
      <w:r>
        <w:t xml:space="preserve">[Your University Name] | [Your Degree Program]</w:t>
      </w:r>
    </w:p>
    <w:p>
      <w:pPr>
        <w:pStyle w:val="BodyText"/>
      </w:pPr>
      <w:r>
        <w:t xml:space="preserve">Expected Graduation Date: [Month, Year]</w:t>
      </w:r>
    </w:p>
    <w:p>
      <w:pPr>
        <w:pStyle w:val="BodyText"/>
      </w:pPr>
      <w:r>
        <w:t xml:space="preserve">This document constitutes a formal Internship Application Letter for the Data Scientist role, specifically targeting opportunities within the United Arab Emirates Dubai marke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ata Scientist Position - Dubai, UAE</dc:title>
  <dc:creator/>
  <dc:language>en</dc:language>
  <cp:keywords/>
  <dcterms:created xsi:type="dcterms:W3CDTF">2026-07-20T21:42:51Z</dcterms:created>
  <dcterms:modified xsi:type="dcterms:W3CDTF">2026-07-20T21:42:51Z</dcterms:modified>
</cp:coreProperties>
</file>

<file path=docProps/custom.xml><?xml version="1.0" encoding="utf-8"?>
<Properties xmlns="http://schemas.openxmlformats.org/officeDocument/2006/custom-properties" xmlns:vt="http://schemas.openxmlformats.org/officeDocument/2006/docPropsVTypes"/>
</file>